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Economic indicato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Economic indicator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 GDP growth in 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H. Cons Real growth in 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ment real growth in 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s real growth in 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s real growth in 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Revenue in percent of 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gross debt in percent of 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Account Balance in percent of 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8T21:52:14Z</dcterms:created>
  <dcterms:modified xsi:type="dcterms:W3CDTF">2024-03-18T21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